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p>
    <w:bookmarkStart w:id="21" w:name="X31f2e97acb5fae7c18aaf6b31b1e20f7083aabd"/>
    <w:p>
      <w:pPr>
        <w:pStyle w:val="Heading1"/>
      </w:pPr>
      <w:r>
        <w:t xml:space="preserve">Cover Letter for Welder Position in the United States Miami</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iami, FL 33101</w:t>
      </w:r>
    </w:p>
    <w:bookmarkStart w:id="20" w:name="dear-hiring-manager"/>
    <w:p>
      <w:pPr>
        <w:pStyle w:val="Heading2"/>
      </w:pPr>
      <w:r>
        <w:t xml:space="preserve">Dear Hiring Manager,</w:t>
      </w:r>
    </w:p>
    <w:p>
      <w:pPr>
        <w:pStyle w:val="FirstParagraph"/>
      </w:pPr>
      <w:r>
        <w:t xml:space="preserve">I am writing to express my interest in the Welder position at your esteemed organization, as advertised in the United States Miami job market. With over [X years] of hands-on experience in welding and a deep understanding of the unique demands of construction, manufacturing, and infrastructure projects in Miami, I am confident that my skills align perfectly with your company's goals. As a dedicated professional passionate about precision and quality, I am eager to contribute to the continued success of your team while thriving in the dynamic environment of the United States Miami.</w:t>
      </w:r>
    </w:p>
    <w:p>
      <w:pPr>
        <w:pStyle w:val="BodyText"/>
      </w:pPr>
      <w:r>
        <w:t xml:space="preserve">My journey as a Welder began [X years ago], where I developed expertise in various welding techniques, including MIG, TIG, and stick welding. Throughout my career, I have worked on a wide range of projects in the United States Miami area, from commercial construction to industrial maintenance. These experiences have equipped me with the ability to adapt to diverse environments while maintaining strict adherence to safety protocols and industry standards. For instance, during my tenure at [Previous Company], I was responsible for welding structural steel components for a high-rise development in Downtown Miami, which required precision, attention to detail, and the ability to work under tight deadlines.</w:t>
      </w:r>
    </w:p>
    <w:p>
      <w:pPr>
        <w:pStyle w:val="BodyText"/>
      </w:pPr>
      <w:r>
        <w:t xml:space="preserve">One of my core strengths as a Welder is my commitment to excellence. I take pride in ensuring that every weld I produce meets or exceeds the highest quality standards. In Miami, where projects often involve complex designs and exposure to coastal climates, this focus on quality is critical. My ability to read blueprints, interpret technical specifications, and operate advanced welding equipment has consistently allowed me to deliver results that meet client expectations. Additionally, I hold certifications from [Relevant Certifications, e.g., AWS Certified Welder], which further validate my expertise in the field.</w:t>
      </w:r>
    </w:p>
    <w:p>
      <w:pPr>
        <w:pStyle w:val="BodyText"/>
      </w:pPr>
      <w:r>
        <w:t xml:space="preserve">The United States Miami offers a unique blend of opportunities and challenges for professionals in the welding industry. As a city experiencing rapid urban development, Miami relies heavily on skilled tradespeople like welders to support infrastructure projects, maritime construction, and energy sector advancements. I am particularly drawn to this location because of its vibrant economy and the chance to contribute to iconic projects that shape the city's skyline. My experience working on large-scale developments in Miami has taught me the importance of collaboration, communication, and adaptability—qualities that I believe are essential for success in this role.</w:t>
      </w:r>
    </w:p>
    <w:p>
      <w:pPr>
        <w:pStyle w:val="BodyText"/>
      </w:pPr>
      <w:r>
        <w:t xml:space="preserve">What sets me apart as a Welder is my unwavering dedication to safety. In the United States Miami, where construction sites often operate in high-traffic areas and extreme weather conditions, prioritizing safety is non-negotiable. I have a proven track record of following OSHA guidelines and maintaining a safe workspace for myself and my colleagues. My proactive approach to identifying potential hazards and implementing solutions has helped prevent accidents on previous job sites, ensuring projects run smoothly without compromising quality.</w:t>
      </w:r>
    </w:p>
    <w:p>
      <w:pPr>
        <w:pStyle w:val="BodyText"/>
      </w:pPr>
      <w:r>
        <w:t xml:space="preserve">In addition to my technical skills, I bring strong problem-solving abilities and a collaborative mindset. Welding often involves troubleshooting complex issues, whether it's addressing material inconsistencies or adjusting techniques for unique project requirements. In Miami, where projects vary from residential to commercial and industrial applications, this versatility is invaluable. I have worked alongside engineers, architects, and other tradespeople to deliver solutions that meet tight deadlines while maintaining the highest standards of workmanship.</w:t>
      </w:r>
    </w:p>
    <w:p>
      <w:pPr>
        <w:pStyle w:val="BodyText"/>
      </w:pPr>
      <w:r>
        <w:t xml:space="preserve">The United States Miami is a hub for innovation and growth, and I am excited about the opportunity to contribute to its development as a Welder. My goal is to join an organization that values skilled labor, fosters professional growth, and invests in the success of its team members. I am particularly impressed by [Company Name]'s reputation for [mention something specific about the company, e.g., "innovative construction projects" or "commitment to sustainability"], and I am eager to bring my expertise to support your mission.</w:t>
      </w:r>
    </w:p>
    <w:p>
      <w:pPr>
        <w:pStyle w:val="BodyText"/>
      </w:pPr>
      <w:r>
        <w:t xml:space="preserve">Thank you for considering my application. I would welcome the opportunity to discuss how my background, skills, and passion for welding align with the needs of your team. I am available at [Your Phone Number] or [Your Email Address] and am happy to accommodate an interview at your convenience. I look forward to contributing to the continued success of your organization in the United States Miami.</w:t>
      </w:r>
    </w:p>
    <w:p>
      <w:pPr>
        <w:pStyle w:val="BodyText"/>
      </w:pPr>
      <w:r>
        <w:t xml:space="preserve">Sincerely,</w:t>
      </w:r>
      <w:r>
        <w:br/>
      </w:r>
      <w:r>
        <w:t xml:space="preserve">[Your Name]</w:t>
      </w:r>
    </w:p>
    <w:p>
      <w:pPr>
        <w:pStyle w:val="BodyText"/>
      </w:pPr>
      <w:r>
        <w:t xml:space="preserve">© [Year] [Your Name]. All rights reserv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dc:title>
  <dc:creator/>
  <cp:keywords/>
  <dcterms:created xsi:type="dcterms:W3CDTF">2026-07-21T14:53:02Z</dcterms:created>
  <dcterms:modified xsi:type="dcterms:W3CDTF">2026-07-21T14:53:02Z</dcterms:modified>
</cp:coreProperties>
</file>

<file path=docProps/custom.xml><?xml version="1.0" encoding="utf-8"?>
<Properties xmlns="http://schemas.openxmlformats.org/officeDocument/2006/custom-properties" xmlns:vt="http://schemas.openxmlformats.org/officeDocument/2006/docPropsVTypes"/>
</file>